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59E25A7" w14:textId="77777777" w:rsidR="001C6B56" w:rsidRPr="001C6B56" w:rsidRDefault="00AA481A" w:rsidP="000B42A4">
      <w:pPr>
        <w:jc w:val="center"/>
        <w:rPr>
          <w:b/>
          <w:i/>
        </w:rPr>
      </w:pPr>
      <w:r>
        <w:rPr>
          <w:b/>
          <w:i/>
        </w:rPr>
        <w:t>Hansel Union Consulting, PLLC</w:t>
      </w:r>
    </w:p>
    <w:p w14:paraId="4F1777A5" w14:textId="77777777" w:rsidR="000B42A4" w:rsidRDefault="00EC6EAF" w:rsidP="000B42A4">
      <w:pPr>
        <w:jc w:val="center"/>
        <w:rPr>
          <w:b/>
          <w:i/>
        </w:rPr>
      </w:pPr>
      <w:r>
        <w:rPr>
          <w:b/>
          <w:i/>
        </w:rPr>
        <w:t>Therapeutic</w:t>
      </w:r>
      <w:r w:rsidR="000B42A4" w:rsidRPr="001C6B56">
        <w:rPr>
          <w:b/>
          <w:i/>
        </w:rPr>
        <w:t xml:space="preserve"> Consult Referral Packet</w:t>
      </w:r>
    </w:p>
    <w:p w14:paraId="5255D812" w14:textId="77777777" w:rsidR="00862154" w:rsidRPr="001C6B56" w:rsidRDefault="00862154" w:rsidP="000B42A4">
      <w:pPr>
        <w:jc w:val="center"/>
        <w:rPr>
          <w:b/>
          <w:i/>
          <w:u w:val="single"/>
        </w:rPr>
      </w:pPr>
    </w:p>
    <w:p w14:paraId="424F104B" w14:textId="6488FD58" w:rsidR="000B42A4" w:rsidRPr="00862154" w:rsidRDefault="00862154">
      <w:r w:rsidRPr="00390E0C">
        <w:rPr>
          <w:b/>
          <w:bCs/>
          <w:u w:val="single"/>
        </w:rPr>
        <w:tab/>
      </w:r>
      <w:r>
        <w:t xml:space="preserve"> Behavioral</w:t>
      </w:r>
      <w:r w:rsidR="00390E0C">
        <w:tab/>
        <w:t xml:space="preserve">   </w:t>
      </w:r>
      <w:r w:rsidR="00390E0C" w:rsidRPr="00390E0C">
        <w:rPr>
          <w:u w:val="single"/>
        </w:rPr>
        <w:t xml:space="preserve">__ </w:t>
      </w:r>
      <w:r w:rsidR="0041568C" w:rsidRPr="00390E0C">
        <w:rPr>
          <w:b/>
          <w:bCs/>
          <w:u w:val="single"/>
        </w:rPr>
        <w:t>______</w:t>
      </w:r>
      <w:r w:rsidR="0041568C">
        <w:t>Occupation</w:t>
      </w:r>
      <w:r w:rsidR="0031390C">
        <w:tab/>
      </w:r>
      <w:r w:rsidR="00390E0C">
        <w:t xml:space="preserve">    </w:t>
      </w:r>
      <w:r w:rsidR="00390E0C" w:rsidRPr="00390E0C">
        <w:rPr>
          <w:b/>
          <w:bCs/>
          <w:u w:val="single"/>
        </w:rPr>
        <w:t>_________</w:t>
      </w:r>
      <w:r w:rsidRPr="00390E0C">
        <w:rPr>
          <w:b/>
          <w:bCs/>
          <w:u w:val="single"/>
        </w:rPr>
        <w:tab/>
      </w:r>
      <w:r w:rsidR="0031390C">
        <w:t xml:space="preserve"> Speech</w:t>
      </w:r>
      <w:r w:rsidR="0031390C">
        <w:tab/>
      </w:r>
      <w:r w:rsidR="00390E0C" w:rsidRPr="00390E0C">
        <w:rPr>
          <w:b/>
          <w:bCs/>
          <w:u w:val="single"/>
        </w:rPr>
        <w:t>______</w:t>
      </w:r>
      <w:r w:rsidRPr="00390E0C">
        <w:rPr>
          <w:u w:val="single"/>
        </w:rPr>
        <w:tab/>
      </w:r>
      <w:r>
        <w:t xml:space="preserve"> Recreation</w:t>
      </w:r>
    </w:p>
    <w:p w14:paraId="6E30DA58" w14:textId="77777777" w:rsidR="000B42A4" w:rsidRDefault="000B42A4">
      <w:r>
        <w:t>Please submit the following information when reque</w:t>
      </w:r>
      <w:r w:rsidR="00666CAB">
        <w:t xml:space="preserve">sting Therapeutic Consultation </w:t>
      </w:r>
      <w:r>
        <w:t xml:space="preserve">through Medicaid Waiver. </w:t>
      </w:r>
    </w:p>
    <w:p w14:paraId="63355EA6" w14:textId="77777777" w:rsidR="000B42A4" w:rsidRDefault="000B42A4"/>
    <w:p w14:paraId="117CE9BD" w14:textId="77777777" w:rsidR="000B42A4" w:rsidRDefault="000B42A4">
      <w:r>
        <w:t>Individual’s Name: ____________________________</w:t>
      </w:r>
      <w:r w:rsidR="004D29E9">
        <w:t>____</w:t>
      </w:r>
      <w:r w:rsidR="00EC6EAF">
        <w:t>_ D.O.B</w:t>
      </w:r>
      <w:r>
        <w:t>________________</w:t>
      </w:r>
      <w:r w:rsidR="00EC6EAF">
        <w:rPr>
          <w:u w:val="single"/>
        </w:rPr>
        <w:tab/>
      </w:r>
      <w:r w:rsidR="00EC6EAF">
        <w:rPr>
          <w:u w:val="single"/>
        </w:rPr>
        <w:tab/>
      </w:r>
    </w:p>
    <w:p w14:paraId="001FAC90" w14:textId="77777777" w:rsidR="00EC6EAF" w:rsidRDefault="00EC6EAF"/>
    <w:p w14:paraId="5A2BCCEE" w14:textId="77777777" w:rsidR="00EC6EAF" w:rsidRPr="00EC6EAF" w:rsidRDefault="00EC6EAF">
      <w:r>
        <w:t xml:space="preserve">Address: </w:t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</w:p>
    <w:p w14:paraId="5D619E47" w14:textId="77777777" w:rsidR="000B42A4" w:rsidRDefault="000B42A4"/>
    <w:p w14:paraId="0501ED87" w14:textId="77777777" w:rsidR="000B42A4" w:rsidRDefault="000B42A4">
      <w:r>
        <w:t>Medicaid #: ____________________________________________________________</w:t>
      </w:r>
      <w:r w:rsidR="00EC6EAF">
        <w:rPr>
          <w:u w:val="single"/>
        </w:rPr>
        <w:tab/>
      </w:r>
      <w:r w:rsidR="00EC6EAF">
        <w:rPr>
          <w:u w:val="single"/>
        </w:rPr>
        <w:tab/>
      </w:r>
      <w:r>
        <w:br/>
      </w:r>
    </w:p>
    <w:p w14:paraId="3601FE74" w14:textId="77777777" w:rsidR="000B42A4" w:rsidRPr="00EC6EAF" w:rsidRDefault="000B42A4">
      <w:pPr>
        <w:rPr>
          <w:u w:val="single"/>
        </w:rPr>
      </w:pPr>
      <w:r>
        <w:t>CSP Dates: ________</w:t>
      </w:r>
      <w:r w:rsidR="005E5F21">
        <w:t>__</w:t>
      </w:r>
      <w:r w:rsidR="00F7712D">
        <w:t xml:space="preserve"> TO ____________ Quarterly Dates</w:t>
      </w:r>
      <w:r w:rsidR="00EC6EAF">
        <w:t>: _</w:t>
      </w:r>
      <w:r w:rsidR="00F7712D">
        <w:t>____________________</w:t>
      </w:r>
      <w:r w:rsidR="00EC6EAF">
        <w:rPr>
          <w:u w:val="single"/>
        </w:rPr>
        <w:tab/>
      </w:r>
      <w:r w:rsidR="00EC6EAF">
        <w:rPr>
          <w:u w:val="single"/>
        </w:rPr>
        <w:tab/>
      </w:r>
    </w:p>
    <w:p w14:paraId="058B7AA4" w14:textId="77777777" w:rsidR="000B42A4" w:rsidRDefault="000B42A4"/>
    <w:p w14:paraId="52EC9887" w14:textId="77777777" w:rsidR="000B42A4" w:rsidRPr="00EC6EAF" w:rsidRDefault="000B42A4">
      <w:pPr>
        <w:rPr>
          <w:u w:val="single"/>
        </w:rPr>
      </w:pPr>
      <w:r>
        <w:t>Diagnoses:  _________________</w:t>
      </w:r>
      <w:r w:rsidR="005E5F21">
        <w:t>___</w:t>
      </w:r>
      <w:r>
        <w:t>_________________________</w:t>
      </w:r>
      <w:r w:rsidR="00EC6EAF">
        <w:rPr>
          <w:u w:val="single"/>
        </w:rPr>
        <w:tab/>
      </w:r>
      <w:r w:rsidR="00EC6EAF">
        <w:rPr>
          <w:u w:val="single"/>
        </w:rPr>
        <w:tab/>
      </w:r>
      <w:r w:rsidR="00EC6EAF">
        <w:rPr>
          <w:u w:val="single"/>
        </w:rPr>
        <w:tab/>
      </w:r>
      <w:r w:rsidR="00EC6EAF">
        <w:rPr>
          <w:u w:val="single"/>
        </w:rPr>
        <w:tab/>
      </w:r>
    </w:p>
    <w:p w14:paraId="59A460A9" w14:textId="77777777" w:rsidR="000B42A4" w:rsidRDefault="000B42A4"/>
    <w:p w14:paraId="121D29A2" w14:textId="77777777" w:rsidR="000B42A4" w:rsidRDefault="000B42A4">
      <w:r>
        <w:t>Brief Reason for Referral: __________________________________________________</w:t>
      </w:r>
      <w:r w:rsidR="00EC6EAF">
        <w:rPr>
          <w:u w:val="single"/>
        </w:rPr>
        <w:tab/>
      </w:r>
      <w:r w:rsidR="00EC6EAF">
        <w:rPr>
          <w:u w:val="single"/>
        </w:rPr>
        <w:tab/>
      </w:r>
      <w:r w:rsidR="00EC6EAF">
        <w:tab/>
      </w:r>
    </w:p>
    <w:p w14:paraId="03D2F775" w14:textId="77777777" w:rsidR="00EC6EAF" w:rsidRDefault="00EC6EAF"/>
    <w:p w14:paraId="4F6C018B" w14:textId="77777777" w:rsidR="000B42A4" w:rsidRPr="00EC6EAF" w:rsidRDefault="000B42A4">
      <w:pPr>
        <w:rPr>
          <w:u w:val="single"/>
        </w:rPr>
      </w:pPr>
      <w:r>
        <w:t xml:space="preserve"> ________________________________________</w:t>
      </w:r>
      <w:r w:rsidR="00131F9A">
        <w:t>_______________________________</w:t>
      </w:r>
      <w:r w:rsidR="00EC6EAF">
        <w:rPr>
          <w:u w:val="single"/>
        </w:rPr>
        <w:tab/>
      </w:r>
      <w:r w:rsidR="00EC6EAF">
        <w:rPr>
          <w:u w:val="single"/>
        </w:rPr>
        <w:tab/>
      </w:r>
    </w:p>
    <w:p w14:paraId="7D841A9E" w14:textId="77777777" w:rsidR="000B42A4" w:rsidRDefault="000B42A4"/>
    <w:p w14:paraId="4FFE1988" w14:textId="77777777" w:rsidR="000B42A4" w:rsidRPr="00EC6EAF" w:rsidRDefault="000B42A4">
      <w:pPr>
        <w:rPr>
          <w:u w:val="single"/>
        </w:rPr>
      </w:pPr>
      <w:r>
        <w:t>Case</w:t>
      </w:r>
      <w:r w:rsidR="001C6B56">
        <w:t xml:space="preserve"> M</w:t>
      </w:r>
      <w:r>
        <w:t>anager Name</w:t>
      </w:r>
      <w:r w:rsidR="00EC6EAF">
        <w:t>: _</w:t>
      </w:r>
      <w:r>
        <w:t>__________________________</w:t>
      </w:r>
      <w:r w:rsidR="00EC6EAF">
        <w:t xml:space="preserve">    CSB: </w:t>
      </w:r>
      <w:r w:rsidR="00EC6EAF">
        <w:rPr>
          <w:u w:val="single"/>
        </w:rPr>
        <w:tab/>
      </w:r>
      <w:r w:rsidR="00EC6EAF">
        <w:rPr>
          <w:u w:val="single"/>
        </w:rPr>
        <w:tab/>
      </w:r>
      <w:r w:rsidR="00EC6EAF">
        <w:rPr>
          <w:u w:val="single"/>
        </w:rPr>
        <w:tab/>
      </w:r>
      <w:r w:rsidR="00EC6EAF">
        <w:rPr>
          <w:u w:val="single"/>
        </w:rPr>
        <w:tab/>
      </w:r>
      <w:r w:rsidR="00EC6EAF">
        <w:rPr>
          <w:u w:val="single"/>
        </w:rPr>
        <w:tab/>
      </w:r>
    </w:p>
    <w:p w14:paraId="6226533E" w14:textId="77777777" w:rsidR="000B42A4" w:rsidRDefault="000B42A4"/>
    <w:p w14:paraId="73544D62" w14:textId="77777777" w:rsidR="000B42A4" w:rsidRPr="00EC6EAF" w:rsidRDefault="000B42A4">
      <w:pPr>
        <w:rPr>
          <w:u w:val="single"/>
        </w:rPr>
      </w:pPr>
      <w:r>
        <w:t>Phone #: ______________________________</w:t>
      </w:r>
      <w:r w:rsidR="00EC6EAF">
        <w:t xml:space="preserve">   Fax #: </w:t>
      </w:r>
      <w:r w:rsidR="00EC6EAF">
        <w:rPr>
          <w:u w:val="single"/>
        </w:rPr>
        <w:tab/>
      </w:r>
      <w:r w:rsidR="00EC6EAF">
        <w:rPr>
          <w:u w:val="single"/>
        </w:rPr>
        <w:tab/>
      </w:r>
      <w:r w:rsidR="00EC6EAF">
        <w:rPr>
          <w:u w:val="single"/>
        </w:rPr>
        <w:tab/>
      </w:r>
      <w:r w:rsidR="00EC6EAF">
        <w:rPr>
          <w:u w:val="single"/>
        </w:rPr>
        <w:tab/>
      </w:r>
      <w:r w:rsidR="00EC6EAF">
        <w:rPr>
          <w:u w:val="single"/>
        </w:rPr>
        <w:tab/>
      </w:r>
      <w:r w:rsidR="00EC6EAF">
        <w:rPr>
          <w:u w:val="single"/>
        </w:rPr>
        <w:tab/>
      </w:r>
    </w:p>
    <w:p w14:paraId="04299CF8" w14:textId="77777777" w:rsidR="000B42A4" w:rsidRDefault="000B42A4"/>
    <w:p w14:paraId="4B778D04" w14:textId="77777777" w:rsidR="000B42A4" w:rsidRDefault="000B42A4">
      <w:r>
        <w:t>E-mail: ________________________________</w:t>
      </w:r>
    </w:p>
    <w:p w14:paraId="4469B1C3" w14:textId="77777777" w:rsidR="000B42A4" w:rsidRDefault="000B42A4"/>
    <w:p w14:paraId="25D5617B" w14:textId="77777777" w:rsidR="00EC6EAF" w:rsidRDefault="00EC6EAF">
      <w:r>
        <w:t xml:space="preserve">Residential/Home Contact: </w:t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  <w:t xml:space="preserve"> </w:t>
      </w:r>
      <w:r w:rsidRPr="00EC6EAF">
        <w:t xml:space="preserve">   </w:t>
      </w:r>
      <w:r>
        <w:t xml:space="preserve">Phone: </w:t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</w:p>
    <w:p w14:paraId="060964C8" w14:textId="77777777" w:rsidR="00EC6EAF" w:rsidRDefault="00EC6EAF"/>
    <w:p w14:paraId="316C0FDE" w14:textId="77777777" w:rsidR="00EC6EAF" w:rsidRDefault="00EC6EAF">
      <w:pPr>
        <w:rPr>
          <w:u w:val="single"/>
        </w:rPr>
      </w:pPr>
      <w:r>
        <w:t xml:space="preserve">Day Support/Work Contact: </w:t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t xml:space="preserve">    Phone: </w:t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</w:p>
    <w:p w14:paraId="19A98EDE" w14:textId="77777777" w:rsidR="00EC6EAF" w:rsidRPr="00EC6EAF" w:rsidRDefault="00EC6EAF"/>
    <w:p w14:paraId="18DA9E9C" w14:textId="77777777" w:rsidR="000B42A4" w:rsidRDefault="000B42A4">
      <w:r>
        <w:t xml:space="preserve">The following documents must be included:  </w:t>
      </w:r>
    </w:p>
    <w:p w14:paraId="160396D9" w14:textId="77777777" w:rsidR="000B42A4" w:rsidRDefault="000B42A4"/>
    <w:p w14:paraId="22BEC3F2" w14:textId="35960A14" w:rsidR="000B42A4" w:rsidRDefault="000B42A4">
      <w:r w:rsidRPr="00390E0C">
        <w:rPr>
          <w:b/>
          <w:bCs/>
          <w:u w:val="single"/>
        </w:rPr>
        <w:t>_________</w:t>
      </w:r>
      <w:r w:rsidR="005A0F57" w:rsidRPr="00390E0C">
        <w:rPr>
          <w:b/>
          <w:bCs/>
          <w:u w:val="single"/>
        </w:rPr>
        <w:tab/>
      </w:r>
      <w:r w:rsidR="00390E0C">
        <w:t>I</w:t>
      </w:r>
      <w:r>
        <w:t>SP</w:t>
      </w:r>
      <w:r w:rsidR="0092282B">
        <w:tab/>
      </w:r>
      <w:r w:rsidR="0092282B">
        <w:tab/>
      </w:r>
      <w:r w:rsidR="0092282B">
        <w:tab/>
      </w:r>
      <w:r w:rsidR="0092282B">
        <w:tab/>
      </w:r>
      <w:r w:rsidR="0092282B">
        <w:tab/>
      </w:r>
      <w:r w:rsidR="0092282B" w:rsidRPr="00390E0C">
        <w:rPr>
          <w:b/>
          <w:bCs/>
          <w:u w:val="single"/>
        </w:rPr>
        <w:t>_____________</w:t>
      </w:r>
      <w:r w:rsidR="0092282B">
        <w:t xml:space="preserve">Residential </w:t>
      </w:r>
      <w:r w:rsidR="00390E0C">
        <w:t xml:space="preserve">Behavior Placements - </w:t>
      </w:r>
      <w:r w:rsidR="0092282B">
        <w:t>History</w:t>
      </w:r>
    </w:p>
    <w:p w14:paraId="0B6FEED6" w14:textId="77777777" w:rsidR="000B42A4" w:rsidRDefault="000B42A4"/>
    <w:p w14:paraId="602A4C00" w14:textId="267BA497" w:rsidR="000B42A4" w:rsidRDefault="005A0F57">
      <w:r w:rsidRPr="00390E0C">
        <w:rPr>
          <w:b/>
          <w:bCs/>
          <w:u w:val="single"/>
        </w:rPr>
        <w:t>_________</w:t>
      </w:r>
      <w:r w:rsidRPr="00390E0C">
        <w:rPr>
          <w:b/>
          <w:bCs/>
          <w:u w:val="single"/>
        </w:rPr>
        <w:tab/>
      </w:r>
      <w:r w:rsidR="000B42A4">
        <w:t>Psychological Ev</w:t>
      </w:r>
      <w:r w:rsidR="005C67A0">
        <w:t>a</w:t>
      </w:r>
      <w:r w:rsidR="000B42A4">
        <w:t>luation</w:t>
      </w:r>
      <w:r w:rsidR="0092282B">
        <w:tab/>
      </w:r>
      <w:r w:rsidR="0092282B">
        <w:tab/>
      </w:r>
      <w:r w:rsidR="0092282B" w:rsidRPr="00390E0C">
        <w:rPr>
          <w:b/>
          <w:bCs/>
          <w:u w:val="single"/>
        </w:rPr>
        <w:t>_____________</w:t>
      </w:r>
      <w:r w:rsidR="0092282B">
        <w:t>TDO Reports</w:t>
      </w:r>
      <w:r w:rsidR="00390E0C">
        <w:t xml:space="preserve"> and Hospitalizations</w:t>
      </w:r>
    </w:p>
    <w:p w14:paraId="51B2880C" w14:textId="77777777" w:rsidR="000B42A4" w:rsidRDefault="000B42A4"/>
    <w:p w14:paraId="491A0B5A" w14:textId="77777777" w:rsidR="000B42A4" w:rsidRDefault="000B42A4">
      <w:r w:rsidRPr="00390E0C">
        <w:rPr>
          <w:b/>
          <w:bCs/>
          <w:u w:val="single"/>
        </w:rPr>
        <w:t>_________</w:t>
      </w:r>
      <w:r w:rsidR="005A0F57" w:rsidRPr="00390E0C">
        <w:rPr>
          <w:b/>
          <w:bCs/>
          <w:u w:val="single"/>
        </w:rPr>
        <w:tab/>
      </w:r>
      <w:r>
        <w:t xml:space="preserve"> Medical Evaluation</w:t>
      </w:r>
    </w:p>
    <w:p w14:paraId="0732511E" w14:textId="77777777" w:rsidR="000B42A4" w:rsidRDefault="000B42A4"/>
    <w:p w14:paraId="305EA213" w14:textId="1A3668B9" w:rsidR="000B42A4" w:rsidRDefault="000B42A4">
      <w:r w:rsidRPr="00390E0C">
        <w:rPr>
          <w:b/>
          <w:bCs/>
          <w:u w:val="single"/>
        </w:rPr>
        <w:t>_________</w:t>
      </w:r>
      <w:r w:rsidR="005A0F57" w:rsidRPr="00390E0C">
        <w:rPr>
          <w:b/>
          <w:bCs/>
          <w:u w:val="single"/>
        </w:rPr>
        <w:tab/>
      </w:r>
      <w:r>
        <w:t xml:space="preserve"> </w:t>
      </w:r>
      <w:r w:rsidR="00390E0C">
        <w:t>LOF/S</w:t>
      </w:r>
      <w:r w:rsidR="00F566D5">
        <w:t>IS</w:t>
      </w:r>
    </w:p>
    <w:p w14:paraId="397C72E4" w14:textId="77777777" w:rsidR="000B42A4" w:rsidRDefault="000B42A4"/>
    <w:p w14:paraId="7650734F" w14:textId="77777777" w:rsidR="000B42A4" w:rsidRDefault="000B42A4">
      <w:r w:rsidRPr="00390E0C">
        <w:rPr>
          <w:b/>
          <w:bCs/>
          <w:u w:val="single"/>
        </w:rPr>
        <w:t>_________</w:t>
      </w:r>
      <w:r w:rsidR="005A0F57" w:rsidRPr="00390E0C">
        <w:rPr>
          <w:b/>
          <w:bCs/>
          <w:u w:val="single"/>
        </w:rPr>
        <w:tab/>
      </w:r>
      <w:r>
        <w:t xml:space="preserve"> </w:t>
      </w:r>
      <w:r w:rsidR="00414C1F">
        <w:t>Provider Choice</w:t>
      </w:r>
    </w:p>
    <w:p w14:paraId="07649FC7" w14:textId="77777777" w:rsidR="005A0F57" w:rsidRDefault="005A0F57"/>
    <w:p w14:paraId="3A52555B" w14:textId="77777777" w:rsidR="005A0F57" w:rsidRDefault="005A0F57">
      <w:r w:rsidRPr="00390E0C">
        <w:rPr>
          <w:b/>
          <w:bCs/>
          <w:u w:val="single"/>
        </w:rPr>
        <w:tab/>
      </w:r>
      <w:r w:rsidRPr="00390E0C">
        <w:rPr>
          <w:b/>
          <w:bCs/>
          <w:u w:val="single"/>
        </w:rPr>
        <w:tab/>
      </w:r>
      <w:r>
        <w:t xml:space="preserve"> Release of Information</w:t>
      </w:r>
    </w:p>
    <w:p w14:paraId="03A16984" w14:textId="77777777" w:rsidR="005A0F57" w:rsidRDefault="005A0F57"/>
    <w:p w14:paraId="62599E2E" w14:textId="77777777" w:rsidR="000B42A4" w:rsidRDefault="005A0F57">
      <w:r w:rsidRPr="00390E0C">
        <w:rPr>
          <w:b/>
          <w:bCs/>
          <w:u w:val="single"/>
        </w:rPr>
        <w:tab/>
      </w:r>
      <w:r w:rsidRPr="00390E0C">
        <w:rPr>
          <w:b/>
          <w:bCs/>
          <w:u w:val="single"/>
        </w:rPr>
        <w:tab/>
      </w:r>
      <w:r>
        <w:t xml:space="preserve"> Guardian/POA (if applicable)</w:t>
      </w:r>
    </w:p>
    <w:p w14:paraId="23163184" w14:textId="77777777" w:rsidR="00EC6EAF" w:rsidRDefault="00EC6EAF"/>
    <w:p w14:paraId="25765086" w14:textId="77777777" w:rsidR="005E5F21" w:rsidRPr="005E5F21" w:rsidRDefault="005E5F21">
      <w:pPr>
        <w:rPr>
          <w:sz w:val="20"/>
          <w:szCs w:val="20"/>
        </w:rPr>
      </w:pPr>
    </w:p>
    <w:p w14:paraId="46FBE7AA" w14:textId="77777777" w:rsidR="005A0F57" w:rsidRDefault="000B42A4">
      <w:pPr>
        <w:rPr>
          <w:b/>
          <w:sz w:val="20"/>
          <w:szCs w:val="20"/>
        </w:rPr>
      </w:pPr>
      <w:r w:rsidRPr="005A0F57">
        <w:rPr>
          <w:b/>
          <w:sz w:val="28"/>
          <w:szCs w:val="28"/>
        </w:rPr>
        <w:t xml:space="preserve">Mail </w:t>
      </w:r>
      <w:r w:rsidR="007F09E7" w:rsidRPr="005A0F57">
        <w:rPr>
          <w:b/>
          <w:sz w:val="28"/>
          <w:szCs w:val="28"/>
        </w:rPr>
        <w:t xml:space="preserve">or Fax </w:t>
      </w:r>
      <w:r w:rsidRPr="005A0F57">
        <w:rPr>
          <w:b/>
          <w:sz w:val="28"/>
          <w:szCs w:val="28"/>
        </w:rPr>
        <w:t>to</w:t>
      </w:r>
      <w:r w:rsidRPr="005E5F21">
        <w:rPr>
          <w:b/>
          <w:sz w:val="20"/>
          <w:szCs w:val="20"/>
        </w:rPr>
        <w:t xml:space="preserve">:  </w:t>
      </w:r>
      <w:r w:rsidR="00897334">
        <w:rPr>
          <w:b/>
          <w:sz w:val="20"/>
          <w:szCs w:val="20"/>
        </w:rPr>
        <w:t xml:space="preserve"> </w:t>
      </w:r>
    </w:p>
    <w:p w14:paraId="38EE6BA6" w14:textId="77777777" w:rsidR="00EC6EAF" w:rsidRDefault="004120E0">
      <w:pPr>
        <w:rPr>
          <w:b/>
          <w:sz w:val="20"/>
          <w:szCs w:val="20"/>
        </w:rPr>
      </w:pPr>
      <w:r>
        <w:rPr>
          <w:b/>
          <w:sz w:val="20"/>
          <w:szCs w:val="20"/>
        </w:rPr>
        <w:t xml:space="preserve">Hansel Union Consulting, PLLC </w:t>
      </w:r>
    </w:p>
    <w:p w14:paraId="2DA48E5B" w14:textId="6BDE4B9A" w:rsidR="005A0F57" w:rsidRDefault="00AB1075">
      <w:pPr>
        <w:rPr>
          <w:b/>
          <w:sz w:val="20"/>
          <w:szCs w:val="20"/>
        </w:rPr>
      </w:pPr>
      <w:r>
        <w:rPr>
          <w:b/>
          <w:sz w:val="20"/>
          <w:szCs w:val="20"/>
        </w:rPr>
        <w:t>640</w:t>
      </w:r>
      <w:r w:rsidR="0031390C">
        <w:rPr>
          <w:b/>
          <w:sz w:val="20"/>
          <w:szCs w:val="20"/>
        </w:rPr>
        <w:t xml:space="preserve"> </w:t>
      </w:r>
      <w:r>
        <w:rPr>
          <w:b/>
          <w:sz w:val="20"/>
          <w:szCs w:val="20"/>
        </w:rPr>
        <w:t>North</w:t>
      </w:r>
      <w:r w:rsidR="0031390C">
        <w:rPr>
          <w:b/>
          <w:sz w:val="20"/>
          <w:szCs w:val="20"/>
        </w:rPr>
        <w:t xml:space="preserve"> </w:t>
      </w:r>
      <w:r w:rsidR="005A0F57">
        <w:rPr>
          <w:b/>
          <w:sz w:val="20"/>
          <w:szCs w:val="20"/>
        </w:rPr>
        <w:t>Street</w:t>
      </w:r>
    </w:p>
    <w:p w14:paraId="1CF604BD" w14:textId="3B1CBE6F" w:rsidR="005A0F57" w:rsidRDefault="0031390C">
      <w:pPr>
        <w:rPr>
          <w:b/>
          <w:sz w:val="20"/>
          <w:szCs w:val="20"/>
        </w:rPr>
      </w:pPr>
      <w:r>
        <w:rPr>
          <w:b/>
          <w:sz w:val="20"/>
          <w:szCs w:val="20"/>
        </w:rPr>
        <w:t>Portsmouth, VA  23704</w:t>
      </w:r>
    </w:p>
    <w:p w14:paraId="25208BAC" w14:textId="6991DEE7" w:rsidR="000B42A4" w:rsidRDefault="00131F9A">
      <w:r>
        <w:rPr>
          <w:b/>
          <w:sz w:val="20"/>
          <w:szCs w:val="20"/>
        </w:rPr>
        <w:t xml:space="preserve">Phone </w:t>
      </w:r>
      <w:r w:rsidR="001C6B56">
        <w:rPr>
          <w:b/>
          <w:sz w:val="20"/>
          <w:szCs w:val="20"/>
        </w:rPr>
        <w:t xml:space="preserve">(757) </w:t>
      </w:r>
      <w:r w:rsidR="0031390C">
        <w:rPr>
          <w:b/>
          <w:sz w:val="20"/>
          <w:szCs w:val="20"/>
        </w:rPr>
        <w:t>967-9926</w:t>
      </w:r>
      <w:r w:rsidR="001C6B56">
        <w:rPr>
          <w:b/>
          <w:sz w:val="20"/>
          <w:szCs w:val="20"/>
        </w:rPr>
        <w:t xml:space="preserve"> </w:t>
      </w:r>
      <w:r>
        <w:rPr>
          <w:b/>
          <w:sz w:val="20"/>
          <w:szCs w:val="20"/>
        </w:rPr>
        <w:tab/>
      </w:r>
      <w:r>
        <w:rPr>
          <w:b/>
          <w:sz w:val="20"/>
          <w:szCs w:val="20"/>
        </w:rPr>
        <w:tab/>
      </w:r>
      <w:r>
        <w:rPr>
          <w:b/>
          <w:sz w:val="20"/>
          <w:szCs w:val="20"/>
        </w:rPr>
        <w:tab/>
      </w:r>
      <w:r w:rsidR="005A0F57">
        <w:rPr>
          <w:b/>
          <w:sz w:val="20"/>
          <w:szCs w:val="20"/>
        </w:rPr>
        <w:tab/>
      </w:r>
      <w:r w:rsidR="001C6B56">
        <w:rPr>
          <w:b/>
          <w:sz w:val="20"/>
          <w:szCs w:val="20"/>
        </w:rPr>
        <w:t xml:space="preserve">Fax (757) </w:t>
      </w:r>
      <w:r w:rsidR="00EC6EAF">
        <w:rPr>
          <w:b/>
          <w:sz w:val="20"/>
          <w:szCs w:val="20"/>
        </w:rPr>
        <w:t>673-6320</w:t>
      </w:r>
      <w:r w:rsidR="005A0F57">
        <w:rPr>
          <w:b/>
          <w:sz w:val="20"/>
          <w:szCs w:val="20"/>
        </w:rPr>
        <w:tab/>
      </w:r>
      <w:r w:rsidR="005A0F57">
        <w:rPr>
          <w:b/>
          <w:sz w:val="20"/>
          <w:szCs w:val="20"/>
        </w:rPr>
        <w:tab/>
      </w:r>
      <w:r w:rsidR="005A0F57">
        <w:rPr>
          <w:b/>
          <w:sz w:val="20"/>
          <w:szCs w:val="20"/>
        </w:rPr>
        <w:tab/>
        <w:t>www.hanselunion.com</w:t>
      </w:r>
    </w:p>
    <w:sectPr w:rsidR="000B42A4" w:rsidSect="00EC6EAF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1D"/>
    <w:multiLevelType w:val="multilevel"/>
    <w:tmpl w:val="553089FE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bAwMLYwtDQwMjEyNzRR0lEKTi0uzszPAykwrAUAoylrViwAAAA="/>
  </w:docVars>
  <w:rsids>
    <w:rsidRoot w:val="000B42A4"/>
    <w:rsid w:val="0008523A"/>
    <w:rsid w:val="000B42A4"/>
    <w:rsid w:val="00131F9A"/>
    <w:rsid w:val="001C6B56"/>
    <w:rsid w:val="0031390C"/>
    <w:rsid w:val="00390E0C"/>
    <w:rsid w:val="004120E0"/>
    <w:rsid w:val="00414C1F"/>
    <w:rsid w:val="0041568C"/>
    <w:rsid w:val="004D29E9"/>
    <w:rsid w:val="005A0F57"/>
    <w:rsid w:val="005C67A0"/>
    <w:rsid w:val="005E5F21"/>
    <w:rsid w:val="0063678D"/>
    <w:rsid w:val="0066388C"/>
    <w:rsid w:val="00666CAB"/>
    <w:rsid w:val="007F09E7"/>
    <w:rsid w:val="00856A75"/>
    <w:rsid w:val="00862154"/>
    <w:rsid w:val="00897334"/>
    <w:rsid w:val="0092282B"/>
    <w:rsid w:val="00AA481A"/>
    <w:rsid w:val="00AB1075"/>
    <w:rsid w:val="00B37B64"/>
    <w:rsid w:val="00EC6EAF"/>
    <w:rsid w:val="00F566D5"/>
    <w:rsid w:val="00F64BDB"/>
    <w:rsid w:val="00F771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41D545CE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 Bullet" w:semiHidden="1" w:unhideWhenUsed="1"/>
    <w:lsdException w:name="List Number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221</Words>
  <Characters>1263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ehavioral Consult Referral Packet</vt:lpstr>
    </vt:vector>
  </TitlesOfParts>
  <Company>Hewlett-Packard</Company>
  <LinksUpToDate>false</LinksUpToDate>
  <CharactersWithSpaces>14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ehavioral Consult Referral Packet</dc:title>
  <dc:creator>astevens</dc:creator>
  <cp:lastModifiedBy>Emily Brogan</cp:lastModifiedBy>
  <cp:revision>3</cp:revision>
  <cp:lastPrinted>2019-07-11T17:24:00Z</cp:lastPrinted>
  <dcterms:created xsi:type="dcterms:W3CDTF">2019-07-11T17:25:00Z</dcterms:created>
  <dcterms:modified xsi:type="dcterms:W3CDTF">2020-11-02T15:17:00Z</dcterms:modified>
</cp:coreProperties>
</file>